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D13135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8th </w:t>
      </w:r>
      <w:proofErr w:type="spellStart"/>
      <w:r>
        <w:t>Jun</w:t>
      </w:r>
      <w:proofErr w:type="spellEnd"/>
    </w:p>
    <w:p w:rsidR="00D13135" w:rsidRDefault="00D13135">
      <w:proofErr w:type="spellStart"/>
      <w:r>
        <w:t>Topic</w:t>
      </w:r>
      <w:proofErr w:type="spellEnd"/>
      <w:r>
        <w:t xml:space="preserve">: </w:t>
      </w:r>
      <w:proofErr w:type="spellStart"/>
      <w:r>
        <w:t>What’s</w:t>
      </w:r>
      <w:proofErr w:type="spellEnd"/>
      <w:r>
        <w:t xml:space="preserve"> in my </w:t>
      </w:r>
      <w:proofErr w:type="spellStart"/>
      <w:r>
        <w:t>home</w:t>
      </w:r>
      <w:proofErr w:type="spellEnd"/>
      <w:r>
        <w:t>?</w:t>
      </w:r>
    </w:p>
    <w:p w:rsidR="00D13135" w:rsidRDefault="00D13135"/>
    <w:p w:rsidR="00D13135" w:rsidRDefault="00D13135">
      <w:r>
        <w:t>Proszę zapisać słownictwo do zeszytu:</w:t>
      </w:r>
    </w:p>
    <w:p w:rsidR="00D13135" w:rsidRDefault="00D13135">
      <w:proofErr w:type="spellStart"/>
      <w:r>
        <w:t>Armchair</w:t>
      </w:r>
      <w:proofErr w:type="spellEnd"/>
      <w:r>
        <w:t xml:space="preserve"> – fotel </w:t>
      </w:r>
    </w:p>
    <w:p w:rsidR="00D13135" w:rsidRDefault="00D13135">
      <w:r>
        <w:t xml:space="preserve">Tv – set – telewizor </w:t>
      </w:r>
    </w:p>
    <w:p w:rsidR="00D13135" w:rsidRDefault="00D13135">
      <w:proofErr w:type="spellStart"/>
      <w:r>
        <w:t>Bookcase</w:t>
      </w:r>
      <w:proofErr w:type="spellEnd"/>
      <w:r>
        <w:t xml:space="preserve"> – półka/szafka na książki </w:t>
      </w:r>
    </w:p>
    <w:p w:rsidR="00D13135" w:rsidRDefault="00D13135">
      <w:proofErr w:type="spellStart"/>
      <w:r>
        <w:t>Vase</w:t>
      </w:r>
      <w:proofErr w:type="spellEnd"/>
      <w:r>
        <w:t xml:space="preserve"> – waza </w:t>
      </w:r>
    </w:p>
    <w:p w:rsidR="00D13135" w:rsidRDefault="00D13135">
      <w:proofErr w:type="spellStart"/>
      <w:r>
        <w:t>Wardobe</w:t>
      </w:r>
      <w:proofErr w:type="spellEnd"/>
      <w:r>
        <w:t xml:space="preserve"> – szafa na ubrania </w:t>
      </w:r>
    </w:p>
    <w:p w:rsidR="00D13135" w:rsidRDefault="00D13135">
      <w:proofErr w:type="spellStart"/>
      <w:r>
        <w:t>Foor</w:t>
      </w:r>
      <w:proofErr w:type="spellEnd"/>
      <w:r>
        <w:t xml:space="preserve"> – </w:t>
      </w:r>
      <w:proofErr w:type="spellStart"/>
      <w:r>
        <w:t>podloga</w:t>
      </w:r>
      <w:proofErr w:type="spellEnd"/>
      <w:r>
        <w:t xml:space="preserve"> </w:t>
      </w:r>
    </w:p>
    <w:p w:rsidR="00D13135" w:rsidRDefault="00D13135">
      <w:r>
        <w:t>Wall – ściana</w:t>
      </w:r>
    </w:p>
    <w:p w:rsidR="00D13135" w:rsidRDefault="00D13135">
      <w:r>
        <w:t>Następnie proszę zrobić dwie karty pracy:</w:t>
      </w:r>
    </w:p>
    <w:p w:rsidR="00D13135" w:rsidRDefault="00D13135">
      <w:r>
        <w:t xml:space="preserve">Good </w:t>
      </w:r>
      <w:proofErr w:type="spellStart"/>
      <w:r>
        <w:t>luck</w:t>
      </w:r>
      <w:proofErr w:type="spellEnd"/>
      <w:r>
        <w:t xml:space="preserve">! </w:t>
      </w:r>
      <w:r>
        <w:sym w:font="Wingdings" w:char="F04A"/>
      </w:r>
      <w:r>
        <w:t xml:space="preserve"> </w:t>
      </w:r>
    </w:p>
    <w:p w:rsidR="00D13135" w:rsidRDefault="007D7AB0">
      <w:r>
        <w:rPr>
          <w:noProof/>
          <w:lang w:eastAsia="pl-PL"/>
        </w:rPr>
        <w:lastRenderedPageBreak/>
        <w:drawing>
          <wp:inline distT="0" distB="0" distL="0" distR="0">
            <wp:extent cx="5760720" cy="8151495"/>
            <wp:effectExtent l="0" t="0" r="0" b="190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use1-4-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15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  <w:lang w:eastAsia="pl-PL"/>
        </w:rPr>
        <w:lastRenderedPageBreak/>
        <w:drawing>
          <wp:inline distT="0" distB="0" distL="0" distR="0">
            <wp:extent cx="5760720" cy="8151495"/>
            <wp:effectExtent l="0" t="0" r="0" b="190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use2-5-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15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131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MDAzMjQ1MbY0NzVU0lEKTi0uzszPAykwrAUASUL6EiwAAAA="/>
  </w:docVars>
  <w:rsids>
    <w:rsidRoot w:val="00D13135"/>
    <w:rsid w:val="00486815"/>
    <w:rsid w:val="007D7AB0"/>
    <w:rsid w:val="00B056F9"/>
    <w:rsid w:val="00D13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7D7A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7AB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7D7A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D7AB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1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6-07T10:50:00Z</dcterms:created>
  <dcterms:modified xsi:type="dcterms:W3CDTF">2020-06-07T11:02:00Z</dcterms:modified>
</cp:coreProperties>
</file>